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A9DBC" w14:textId="77777777" w:rsidR="00530130" w:rsidRDefault="00000000">
      <w:pPr>
        <w:pStyle w:val="Ttulo1"/>
      </w:pPr>
      <w:bookmarkStart w:id="0" w:name="Xd4b5c06ff5c76d36e09524aef01bd92c3b80781"/>
      <w:r>
        <w:t>Caso Práctico: Automatización de un Invernadero Inteligente</w:t>
      </w:r>
    </w:p>
    <w:p w14:paraId="5CB2399E" w14:textId="77777777" w:rsidR="00530130" w:rsidRDefault="00000000">
      <w:pPr>
        <w:pStyle w:val="Ttulo2"/>
      </w:pPr>
      <w:bookmarkStart w:id="1" w:name="propuesta-reto-final"/>
      <w:r>
        <w:t>Propuesta reto final</w:t>
      </w:r>
    </w:p>
    <w:p w14:paraId="3C595A36" w14:textId="77777777" w:rsidR="00530130" w:rsidRDefault="00000000">
      <w:r>
        <w:t>Una empresa emergente, "AgroTech Innova", especializada en soluciones de agricultura de precisión, ha decidido lanzar un nuevo producto: un sistema de automatización para invernaderos inteligentes. El objetivo es optimizar las condiciones de crecimiento de los cultivos, reducir el consumo de recursos (agua y energía) y minimizar la intervención humana.</w:t>
      </w:r>
    </w:p>
    <w:p w14:paraId="4AE68E1A" w14:textId="77777777" w:rsidR="00530130" w:rsidRDefault="00000000">
      <w:r>
        <w:t>Se te ha encargado, como parte del equipo de ingeniería, diseñar el prototipo de un módulo de control para este invernadero. Este módulo debe ser capaz de monitorear variables ambientales clave y ajustar automáticamente los sistemas del invernadero para mantener las condiciones óptimas para un cultivo específico (por ejemplo, tomates).</w:t>
      </w:r>
    </w:p>
    <w:p w14:paraId="09E6560A" w14:textId="77777777" w:rsidR="00530130" w:rsidRDefault="00000000">
      <w:r>
        <w:t>El sistema debe considerar los siguientes aspectos:</w:t>
      </w:r>
    </w:p>
    <w:p w14:paraId="647F61E5" w14:textId="77777777" w:rsidR="00530130" w:rsidRDefault="00000000">
      <w:pPr>
        <w:numPr>
          <w:ilvl w:val="0"/>
          <w:numId w:val="4"/>
        </w:numPr>
      </w:pPr>
      <w:r>
        <w:rPr>
          <w:b/>
          <w:bCs/>
        </w:rPr>
        <w:t>Temperatura</w:t>
      </w:r>
      <w:r>
        <w:t>: Mantenerla entre 20 y 25 .</w:t>
      </w:r>
    </w:p>
    <w:p w14:paraId="05DB8B1A" w14:textId="77777777" w:rsidR="00530130" w:rsidRDefault="00000000">
      <w:pPr>
        <w:numPr>
          <w:ilvl w:val="0"/>
          <w:numId w:val="4"/>
        </w:numPr>
      </w:pPr>
      <w:r>
        <w:rPr>
          <w:b/>
          <w:bCs/>
        </w:rPr>
        <w:t>Humedad del suelo</w:t>
      </w:r>
      <w:r>
        <w:t>: Mantenerla en un rango óptimo para el cultivo, evitando el exceso o la falta de agua.</w:t>
      </w:r>
    </w:p>
    <w:p w14:paraId="5274100E" w14:textId="77777777" w:rsidR="00530130" w:rsidRDefault="00000000">
      <w:pPr>
        <w:numPr>
          <w:ilvl w:val="0"/>
          <w:numId w:val="4"/>
        </w:numPr>
      </w:pPr>
      <w:r>
        <w:rPr>
          <w:b/>
          <w:bCs/>
        </w:rPr>
        <w:t>Iluminación</w:t>
      </w:r>
      <w:r>
        <w:t>: Asegurar un ciclo de luz adecuado, complementando la luz natural si es necesario.</w:t>
      </w:r>
    </w:p>
    <w:p w14:paraId="4998B7FC" w14:textId="77777777" w:rsidR="00530130" w:rsidRDefault="00000000">
      <w:pPr>
        <w:numPr>
          <w:ilvl w:val="0"/>
          <w:numId w:val="4"/>
        </w:numPr>
      </w:pPr>
      <w:r>
        <w:rPr>
          <w:b/>
          <w:bCs/>
        </w:rPr>
        <w:t>Humedad ambiental</w:t>
      </w:r>
      <w:r>
        <w:t>: Mantenerla entre 60 % y 70 %.</w:t>
      </w:r>
    </w:p>
    <w:p w14:paraId="02D722A8" w14:textId="77777777" w:rsidR="00530130" w:rsidRDefault="00000000">
      <w:r>
        <w:t>Tu solución debe incluir el diseño del sistema, la selección de componentes (sensores y actuadores), y una propuesta de lógica de programación que demuestre cómo el sistema reaccionaría a diferentes escenarios.</w:t>
      </w:r>
    </w:p>
    <w:p w14:paraId="12592DEC" w14:textId="77777777" w:rsidR="00530130" w:rsidRDefault="00000000">
      <w:pPr>
        <w:pStyle w:val="Ttulo2"/>
      </w:pPr>
      <w:bookmarkStart w:id="2" w:name="investiga"/>
      <w:bookmarkEnd w:id="1"/>
      <w:r>
        <w:t>Investiga</w:t>
      </w:r>
    </w:p>
    <w:p w14:paraId="024374A2" w14:textId="77777777" w:rsidR="00530130" w:rsidRDefault="00000000">
      <w:r>
        <w:t>Para abordar este desafío, te recomendamos consultar las siguientes fuentes:</w:t>
      </w:r>
    </w:p>
    <w:p w14:paraId="70DE1050" w14:textId="77777777" w:rsidR="00530130" w:rsidRDefault="00000000">
      <w:pPr>
        <w:numPr>
          <w:ilvl w:val="0"/>
          <w:numId w:val="5"/>
        </w:numPr>
      </w:pPr>
      <w:r>
        <w:rPr>
          <w:b/>
          <w:bCs/>
        </w:rPr>
        <w:t>Arduino Project Hub (https://create.arduino.cc/projecthub)</w:t>
      </w:r>
      <w:r>
        <w:t>:</w:t>
      </w:r>
    </w:p>
    <w:p w14:paraId="1224C660" w14:textId="77777777" w:rsidR="00530130" w:rsidRDefault="00000000">
      <w:pPr>
        <w:numPr>
          <w:ilvl w:val="1"/>
          <w:numId w:val="6"/>
        </w:numPr>
      </w:pPr>
      <w:r>
        <w:rPr>
          <w:b/>
          <w:bCs/>
        </w:rPr>
        <w:t>Utilidad para el caso</w:t>
      </w:r>
      <w:r>
        <w:t xml:space="preserve">: Esta plataforma es excelente para encontrar proyectos existentes de invernaderos inteligentes o sistemas de monitoreo ambiental. Podrás ver ejemplos de cómo otros han integrado sensores de temperatura, humedad y suelo con placas Arduino, obteniendo ideas sobre </w:t>
      </w:r>
      <w:r>
        <w:lastRenderedPageBreak/>
        <w:t>la circuitería, la selección de sensores específicos y el código básico para leer datos y controlar actuadores. Es una fuente rica en ejemplos prácticos y soluciones ya implementadas.</w:t>
      </w:r>
    </w:p>
    <w:p w14:paraId="27DB1E47" w14:textId="77777777" w:rsidR="00530130" w:rsidRDefault="00000000">
      <w:pPr>
        <w:numPr>
          <w:ilvl w:val="0"/>
          <w:numId w:val="5"/>
        </w:numPr>
      </w:pPr>
      <w:r>
        <w:rPr>
          <w:b/>
          <w:bCs/>
        </w:rPr>
        <w:t>Tinkercad Circuits Tutorials (https://www.tinkercad.com/circuits/tutorials)</w:t>
      </w:r>
      <w:r>
        <w:t>:</w:t>
      </w:r>
    </w:p>
    <w:p w14:paraId="1C25559F" w14:textId="77777777" w:rsidR="00530130" w:rsidRDefault="00000000">
      <w:pPr>
        <w:numPr>
          <w:ilvl w:val="1"/>
          <w:numId w:val="7"/>
        </w:numPr>
      </w:pPr>
      <w:r>
        <w:rPr>
          <w:b/>
          <w:bCs/>
        </w:rPr>
        <w:t>Utilidad para el caso</w:t>
      </w:r>
      <w:r>
        <w:t>: Tinkercad ofrece un simulador de circuitos basado en Arduino que es ideal para prototipar y probar tu diseño de forma virtual antes de la implementación física. Podrás arrastrar y soltar componentes como sensores de temperatura (LM35 o DHT11), sensores de humedad del suelo, LEDs (para simular luces de crecimiento), motores (para ventiladores o bombas de agua) y programar la lógica de control con bloques o código. Esto te permitirá validar tu algoritmo y la interacción entre componentes sin necesidad de hardware real.</w:t>
      </w:r>
    </w:p>
    <w:p w14:paraId="5F5287B5" w14:textId="77777777" w:rsidR="00530130" w:rsidRDefault="00000000">
      <w:pPr>
        <w:numPr>
          <w:ilvl w:val="0"/>
          <w:numId w:val="5"/>
        </w:numPr>
      </w:pPr>
      <w:r>
        <w:rPr>
          <w:b/>
          <w:bCs/>
        </w:rPr>
        <w:t>Makeblock Education (https://education.makeblock.com/en/resources/)</w:t>
      </w:r>
      <w:r>
        <w:t>:</w:t>
      </w:r>
    </w:p>
    <w:p w14:paraId="7C2D0783" w14:textId="77777777" w:rsidR="00530130" w:rsidRDefault="00000000">
      <w:pPr>
        <w:numPr>
          <w:ilvl w:val="1"/>
          <w:numId w:val="8"/>
        </w:numPr>
      </w:pPr>
      <w:r>
        <w:rPr>
          <w:b/>
          <w:bCs/>
        </w:rPr>
        <w:t>Utilidad para el caso</w:t>
      </w:r>
      <w:r>
        <w:t>: Aunque Makeblock se centra en robots educativos como mBot, sus recursos y la interfaz de programación mBlock (basada en Scratch) son muy útiles para entender la lógica de programación de sistemas automáticos. Puedes explorar cómo se utilizan los bloques para leer sensores y activar actuadores, lo cual es directamente aplicable al diseño del algoritmo de control de tu invernadero. Además, ofrece una perspectiva sobre cómo estructurar el código de manera sencilla y visual.</w:t>
      </w:r>
    </w:p>
    <w:p w14:paraId="668627D8" w14:textId="77777777" w:rsidR="00530130" w:rsidRDefault="00000000">
      <w:pPr>
        <w:pStyle w:val="Ttulo2"/>
      </w:pPr>
      <w:bookmarkStart w:id="3" w:name="elabora"/>
      <w:bookmarkEnd w:id="2"/>
      <w:r>
        <w:t>Elabora</w:t>
      </w:r>
    </w:p>
    <w:p w14:paraId="43B38207" w14:textId="77777777" w:rsidR="00530130" w:rsidRDefault="00000000">
      <w:r>
        <w:t>Para resolver correctamente este paso, sigue las siguientes recomendaciones:</w:t>
      </w:r>
    </w:p>
    <w:p w14:paraId="58902A59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Define</w:t>
      </w:r>
      <w:r>
        <w:t xml:space="preserve"> claramente los rangos óptimos para cada variable ambiental (temperatura, humedad del suelo, iluminación, humedad ambiental) para el cultivo de tomates.</w:t>
      </w:r>
    </w:p>
    <w:p w14:paraId="2DB57013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Identifica</w:t>
      </w:r>
      <w:r>
        <w:t xml:space="preserve"> los sensores específicos que necesitarás para medir cada una de estas variables.</w:t>
      </w:r>
    </w:p>
    <w:p w14:paraId="24995748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Selecciona</w:t>
      </w:r>
      <w:r>
        <w:t xml:space="preserve"> los actuadores adecuados para controlar cada condición (por ejemplo, ventiladores para temperatura/humedad, bomba de agua para riego, luces LED para iluminación, calefactores para temperatura).</w:t>
      </w:r>
    </w:p>
    <w:p w14:paraId="29B6187C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Dibuja</w:t>
      </w:r>
      <w:r>
        <w:t xml:space="preserve"> un diagrama de bloques del sistema, mostrando la interconexión entre los módulos de percepción (sensores), el módulo de control (placa programable) y los módulos de actuación (actuadores).</w:t>
      </w:r>
    </w:p>
    <w:p w14:paraId="49D610C8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lastRenderedPageBreak/>
        <w:t>Diseña</w:t>
      </w:r>
      <w:r>
        <w:t xml:space="preserve"> el algoritmo de control utilizando un diagrama de flujo o pseudocódigo. Considera las estructuras de programación secuencial, condicional y repetitiva. Por ejemplo:</w:t>
      </w:r>
    </w:p>
    <w:p w14:paraId="344EAA4A" w14:textId="77777777" w:rsidR="00530130" w:rsidRDefault="00000000">
      <w:pPr>
        <w:numPr>
          <w:ilvl w:val="1"/>
          <w:numId w:val="10"/>
        </w:numPr>
      </w:pPr>
      <w:r>
        <w:t>Si la temperatura es superior a 25 , activa los ventiladores.</w:t>
      </w:r>
    </w:p>
    <w:p w14:paraId="48E7A65C" w14:textId="77777777" w:rsidR="00530130" w:rsidRDefault="00000000">
      <w:pPr>
        <w:numPr>
          <w:ilvl w:val="1"/>
          <w:numId w:val="10"/>
        </w:numPr>
      </w:pPr>
      <w:r>
        <w:t>Si la temperatura es inferior a 20 , activa los calefactores.</w:t>
      </w:r>
    </w:p>
    <w:p w14:paraId="79E5EA37" w14:textId="77777777" w:rsidR="00530130" w:rsidRDefault="00000000">
      <w:pPr>
        <w:numPr>
          <w:ilvl w:val="1"/>
          <w:numId w:val="10"/>
        </w:numPr>
      </w:pPr>
      <w:r>
        <w:t xml:space="preserve">Si la humedad del suelo es baja, activa la bomba de riego durante </w:t>
      </w:r>
      <m:oMath>
        <m:r>
          <w:rPr>
            <w:rFonts w:ascii="Cambria Math" w:hAnsi="Cambria Math"/>
          </w:rPr>
          <m:t>X</m:t>
        </m:r>
      </m:oMath>
      <w:r>
        <w:t xml:space="preserve"> segundos.</w:t>
      </w:r>
    </w:p>
    <w:p w14:paraId="0457352C" w14:textId="77777777" w:rsidR="00530130" w:rsidRDefault="00000000">
      <w:pPr>
        <w:numPr>
          <w:ilvl w:val="1"/>
          <w:numId w:val="10"/>
        </w:numPr>
      </w:pPr>
      <w:r>
        <w:t>Si la luz es insuficiente durante el ciclo diurno, activa las luces LED.</w:t>
      </w:r>
    </w:p>
    <w:p w14:paraId="209F8FC2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Especifica</w:t>
      </w:r>
      <w:r>
        <w:t xml:space="preserve"> qué placa de control (por ejemplo, Arduino Uno o Micro:Bit) utilizarías y por qué.</w:t>
      </w:r>
    </w:p>
    <w:p w14:paraId="245AD6DA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Describe</w:t>
      </w:r>
      <w:r>
        <w:t xml:space="preserve"> cómo se alimentaría el sistema.</w:t>
      </w:r>
    </w:p>
    <w:p w14:paraId="4BF126B6" w14:textId="77777777" w:rsidR="00530130" w:rsidRDefault="00000000">
      <w:pPr>
        <w:numPr>
          <w:ilvl w:val="0"/>
          <w:numId w:val="9"/>
        </w:numPr>
      </w:pPr>
      <w:r>
        <w:rPr>
          <w:b/>
          <w:bCs/>
        </w:rPr>
        <w:t>Estima</w:t>
      </w:r>
      <w:r>
        <w:t xml:space="preserve"> un presupuesto aproximado para los componentes principales, utilizando precios de mercado actuales en euros.</w:t>
      </w:r>
    </w:p>
    <w:p w14:paraId="7D66F2D3" w14:textId="77777777" w:rsidR="00530130" w:rsidRDefault="00000000">
      <w:pPr>
        <w:pStyle w:val="Ttulo2"/>
      </w:pPr>
      <w:bookmarkStart w:id="4" w:name="presenta"/>
      <w:bookmarkEnd w:id="3"/>
      <w:r>
        <w:t>Presenta</w:t>
      </w:r>
    </w:p>
    <w:p w14:paraId="717E7944" w14:textId="77777777" w:rsidR="00530130" w:rsidRDefault="00000000">
      <w:r>
        <w:t>Prepara una presentación interactiva y visualmente atractiva para el equipo directivo de "AgroTech Innova".</w:t>
      </w:r>
    </w:p>
    <w:p w14:paraId="1BFF2635" w14:textId="77777777" w:rsidR="00530130" w:rsidRDefault="00000000">
      <w:pPr>
        <w:numPr>
          <w:ilvl w:val="0"/>
          <w:numId w:val="11"/>
        </w:numPr>
      </w:pPr>
      <w:r>
        <w:rPr>
          <w:b/>
          <w:bCs/>
        </w:rPr>
        <w:t>Formato</w:t>
      </w:r>
      <w:r>
        <w:t>: Crea una presentación digital (por ejemplo, en Prezi, Genially o una herramienta similar) que simule una maqueta virtual del invernadero.</w:t>
      </w:r>
    </w:p>
    <w:p w14:paraId="26698683" w14:textId="77777777" w:rsidR="00530130" w:rsidRDefault="00000000">
      <w:pPr>
        <w:numPr>
          <w:ilvl w:val="0"/>
          <w:numId w:val="11"/>
        </w:numPr>
      </w:pPr>
      <w:r>
        <w:rPr>
          <w:b/>
          <w:bCs/>
        </w:rPr>
        <w:t>Contenido</w:t>
      </w:r>
      <w:r>
        <w:t>:</w:t>
      </w:r>
    </w:p>
    <w:p w14:paraId="395A1F77" w14:textId="77777777" w:rsidR="00530130" w:rsidRDefault="00000000">
      <w:pPr>
        <w:numPr>
          <w:ilvl w:val="1"/>
          <w:numId w:val="12"/>
        </w:numPr>
      </w:pPr>
      <w:r>
        <w:t>Incluye un "tour virtual" por el invernadero, señalando dónde se ubicarían los sensores y actuadores.</w:t>
      </w:r>
    </w:p>
    <w:p w14:paraId="5175E3D5" w14:textId="77777777" w:rsidR="00530130" w:rsidRDefault="00000000">
      <w:pPr>
        <w:numPr>
          <w:ilvl w:val="1"/>
          <w:numId w:val="12"/>
        </w:numPr>
      </w:pPr>
      <w:r>
        <w:t>Presenta el diagrama de bloques del sistema de control de forma clara y concisa.</w:t>
      </w:r>
    </w:p>
    <w:p w14:paraId="32B246C9" w14:textId="77777777" w:rsidR="00530130" w:rsidRDefault="00000000">
      <w:pPr>
        <w:numPr>
          <w:ilvl w:val="1"/>
          <w:numId w:val="12"/>
        </w:numPr>
      </w:pPr>
      <w:r>
        <w:t xml:space="preserve">Utiliza animaciones o transiciones para explicar el flujo del algoritmo de control, mostrando cómo el sistema reacciona a diferentes condiciones (por ejemplo, "temperatura alta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ventiladores ON").</w:t>
      </w:r>
    </w:p>
    <w:p w14:paraId="7C524FC7" w14:textId="77777777" w:rsidR="00530130" w:rsidRDefault="00000000">
      <w:pPr>
        <w:numPr>
          <w:ilvl w:val="1"/>
          <w:numId w:val="12"/>
        </w:numPr>
      </w:pPr>
      <w:r>
        <w:t>Incorpora gráficos sencillos que muestren los rangos óptimos de las variables y cómo el sistema los mantiene.</w:t>
      </w:r>
    </w:p>
    <w:p w14:paraId="7CCB7F6C" w14:textId="77777777" w:rsidR="00530130" w:rsidRDefault="00000000">
      <w:pPr>
        <w:numPr>
          <w:ilvl w:val="1"/>
          <w:numId w:val="12"/>
        </w:numPr>
      </w:pPr>
      <w:r>
        <w:t>Finaliza con una diapositiva de "Preguntas y Respuestas" y una estimación de costes.</w:t>
      </w:r>
    </w:p>
    <w:p w14:paraId="25E45570" w14:textId="77777777" w:rsidR="00530130" w:rsidRDefault="00000000">
      <w:pPr>
        <w:numPr>
          <w:ilvl w:val="0"/>
          <w:numId w:val="11"/>
        </w:numPr>
      </w:pPr>
      <w:r>
        <w:rPr>
          <w:b/>
          <w:bCs/>
        </w:rPr>
        <w:lastRenderedPageBreak/>
        <w:t>Creatividad</w:t>
      </w:r>
      <w:r>
        <w:t>: Utiliza iconos, imágenes y un diseño moderno. Podrías incluso grabar un pequeño vídeo simulando el funcionamiento del sistema en Tinkercad o VEXcode VR si el tiempo lo permite, e incrustarlo en la presentación. El objetivo es que la directiva comprenda fácilmente la propuesta y se entusiasme con el potencial del producto.</w:t>
      </w:r>
    </w:p>
    <w:p w14:paraId="43AE5F43" w14:textId="77777777" w:rsidR="00530130" w:rsidRDefault="00000000">
      <w:pPr>
        <w:pStyle w:val="Ttulo1"/>
      </w:pPr>
      <w:bookmarkStart w:id="5" w:name="posible-solución-para-el-caso-práctico"/>
      <w:bookmarkEnd w:id="0"/>
      <w:bookmarkEnd w:id="4"/>
      <w:r>
        <w:t>Posible Solución para el Caso Práctico</w:t>
      </w:r>
    </w:p>
    <w:p w14:paraId="13896250" w14:textId="77777777" w:rsidR="00530130" w:rsidRDefault="00000000">
      <w:pPr>
        <w:pStyle w:val="Ttulo2"/>
      </w:pPr>
      <w:bookmarkStart w:id="6" w:name="X7bbdbcbe08f6d29785b718404ba1cd44deed814"/>
      <w:r>
        <w:t>1. Diseño del Sistema de Automatización para Invernadero Inteligente</w:t>
      </w:r>
    </w:p>
    <w:p w14:paraId="188D49CB" w14:textId="77777777" w:rsidR="00530130" w:rsidRDefault="00000000">
      <w:pPr>
        <w:pStyle w:val="Ttulo3"/>
      </w:pPr>
      <w:bookmarkStart w:id="7" w:name="Xd709558a3306a25d116ed99bec787e3e5f805f6"/>
      <w:r>
        <w:t>1.1. Requisitos y Rangos Óptimos (Cultivo de Tomates)</w:t>
      </w:r>
    </w:p>
    <w:p w14:paraId="7F54A318" w14:textId="77777777" w:rsidR="00530130" w:rsidRDefault="00000000">
      <w:pPr>
        <w:numPr>
          <w:ilvl w:val="0"/>
          <w:numId w:val="13"/>
        </w:numPr>
      </w:pPr>
      <w:r>
        <w:rPr>
          <w:b/>
          <w:bCs/>
        </w:rPr>
        <w:t>Temperatura</w:t>
      </w:r>
      <w:r>
        <w:t>: 20 - 25 .</w:t>
      </w:r>
    </w:p>
    <w:p w14:paraId="6D01D251" w14:textId="77777777" w:rsidR="00530130" w:rsidRDefault="00000000">
      <w:pPr>
        <w:numPr>
          <w:ilvl w:val="0"/>
          <w:numId w:val="13"/>
        </w:numPr>
      </w:pPr>
      <w:r>
        <w:rPr>
          <w:b/>
          <w:bCs/>
        </w:rPr>
        <w:t>Humedad del suelo</w:t>
      </w:r>
      <w:r>
        <w:t>: 40 % - 60 % (nivel de humedad relativa).</w:t>
      </w:r>
    </w:p>
    <w:p w14:paraId="79EE5E57" w14:textId="77777777" w:rsidR="00530130" w:rsidRDefault="00000000">
      <w:pPr>
        <w:numPr>
          <w:ilvl w:val="0"/>
          <w:numId w:val="13"/>
        </w:numPr>
      </w:pPr>
      <w:r>
        <w:rPr>
          <w:b/>
          <w:bCs/>
        </w:rPr>
        <w:t>Iluminación</w:t>
      </w:r>
      <w:r>
        <w:t>: 14-16 horas de luz al día.</w:t>
      </w:r>
    </w:p>
    <w:p w14:paraId="48A6259E" w14:textId="77777777" w:rsidR="00530130" w:rsidRDefault="00000000">
      <w:pPr>
        <w:numPr>
          <w:ilvl w:val="0"/>
          <w:numId w:val="13"/>
        </w:numPr>
      </w:pPr>
      <w:r>
        <w:rPr>
          <w:b/>
          <w:bCs/>
        </w:rPr>
        <w:t>Humedad ambiental</w:t>
      </w:r>
      <w:r>
        <w:t>: 60 % - 70 %.</w:t>
      </w:r>
    </w:p>
    <w:p w14:paraId="28FDFB89" w14:textId="77777777" w:rsidR="00530130" w:rsidRDefault="00000000">
      <w:pPr>
        <w:pStyle w:val="Ttulo3"/>
      </w:pPr>
      <w:bookmarkStart w:id="8" w:name="componentes-del-sistema"/>
      <w:bookmarkEnd w:id="7"/>
      <w:r>
        <w:t>1.2. Componentes del Sistema</w:t>
      </w:r>
    </w:p>
    <w:p w14:paraId="32A78825" w14:textId="77777777" w:rsidR="00530130" w:rsidRDefault="00000000">
      <w:pPr>
        <w:numPr>
          <w:ilvl w:val="0"/>
          <w:numId w:val="14"/>
        </w:numPr>
      </w:pPr>
      <w:r>
        <w:rPr>
          <w:b/>
          <w:bCs/>
        </w:rPr>
        <w:t>Módulo de Percepción (Sensores)</w:t>
      </w:r>
      <w:r>
        <w:t>:</w:t>
      </w:r>
    </w:p>
    <w:p w14:paraId="601EB0F5" w14:textId="77777777" w:rsidR="00530130" w:rsidRDefault="00000000">
      <w:pPr>
        <w:numPr>
          <w:ilvl w:val="1"/>
          <w:numId w:val="15"/>
        </w:numPr>
      </w:pPr>
      <w:r>
        <w:rPr>
          <w:i/>
          <w:iCs/>
        </w:rPr>
        <w:t>Sensor de Temperatura y Humedad Ambiental</w:t>
      </w:r>
      <w:r>
        <w:t>: DHT11 o DHT22.</w:t>
      </w:r>
    </w:p>
    <w:p w14:paraId="147785B7" w14:textId="77777777" w:rsidR="00530130" w:rsidRDefault="00000000">
      <w:pPr>
        <w:numPr>
          <w:ilvl w:val="1"/>
          <w:numId w:val="15"/>
        </w:numPr>
      </w:pPr>
      <w:r>
        <w:rPr>
          <w:i/>
          <w:iCs/>
        </w:rPr>
        <w:t>Sensor de Humedad del Suelo</w:t>
      </w:r>
      <w:r>
        <w:t>: Sensor capacitivo (evita corrosión).</w:t>
      </w:r>
    </w:p>
    <w:p w14:paraId="485187BC" w14:textId="77777777" w:rsidR="00530130" w:rsidRDefault="00000000">
      <w:pPr>
        <w:numPr>
          <w:ilvl w:val="1"/>
          <w:numId w:val="15"/>
        </w:numPr>
      </w:pPr>
      <w:r>
        <w:rPr>
          <w:i/>
          <w:iCs/>
        </w:rPr>
        <w:t>Sensor de Luz (LDR o fotorresistencia)</w:t>
      </w:r>
      <w:r>
        <w:t>: Para detectar la intensidad de luz natural.</w:t>
      </w:r>
    </w:p>
    <w:p w14:paraId="7AD1115B" w14:textId="77777777" w:rsidR="00530130" w:rsidRDefault="00000000">
      <w:pPr>
        <w:numPr>
          <w:ilvl w:val="0"/>
          <w:numId w:val="14"/>
        </w:numPr>
      </w:pPr>
      <w:r>
        <w:rPr>
          <w:b/>
          <w:bCs/>
        </w:rPr>
        <w:t>Módulo de Control</w:t>
      </w:r>
      <w:r>
        <w:t>:</w:t>
      </w:r>
    </w:p>
    <w:p w14:paraId="4193DD00" w14:textId="77777777" w:rsidR="00530130" w:rsidRDefault="00000000">
      <w:pPr>
        <w:numPr>
          <w:ilvl w:val="1"/>
          <w:numId w:val="16"/>
        </w:numPr>
      </w:pPr>
      <w:r>
        <w:rPr>
          <w:i/>
          <w:iCs/>
        </w:rPr>
        <w:t>Placa de Control</w:t>
      </w:r>
      <w:r>
        <w:t>: Arduino Uno R4 Minima.</w:t>
      </w:r>
    </w:p>
    <w:p w14:paraId="60921619" w14:textId="77777777" w:rsidR="00530130" w:rsidRDefault="00000000">
      <w:pPr>
        <w:numPr>
          <w:ilvl w:val="0"/>
          <w:numId w:val="14"/>
        </w:numPr>
      </w:pPr>
      <w:r>
        <w:rPr>
          <w:b/>
          <w:bCs/>
        </w:rPr>
        <w:t>Módulo de Actuación (Actuadores)</w:t>
      </w:r>
      <w:r>
        <w:t>:</w:t>
      </w:r>
    </w:p>
    <w:p w14:paraId="5F66B9C3" w14:textId="77777777" w:rsidR="00530130" w:rsidRDefault="00000000">
      <w:pPr>
        <w:numPr>
          <w:ilvl w:val="1"/>
          <w:numId w:val="17"/>
        </w:numPr>
      </w:pPr>
      <w:r>
        <w:rPr>
          <w:i/>
          <w:iCs/>
        </w:rPr>
        <w:t>Ventiladores</w:t>
      </w:r>
      <w:r>
        <w:t>: Dos ventiladores de 12 V DC con módulo relé para control.</w:t>
      </w:r>
    </w:p>
    <w:p w14:paraId="02F15146" w14:textId="77777777" w:rsidR="00530130" w:rsidRDefault="00000000">
      <w:pPr>
        <w:numPr>
          <w:ilvl w:val="1"/>
          <w:numId w:val="17"/>
        </w:numPr>
      </w:pPr>
      <w:r>
        <w:rPr>
          <w:i/>
          <w:iCs/>
        </w:rPr>
        <w:t>Calefactor</w:t>
      </w:r>
      <w:r>
        <w:t>: Resistencia calefactora de bajo consumo con módulo relé.</w:t>
      </w:r>
    </w:p>
    <w:p w14:paraId="7EC79F53" w14:textId="77777777" w:rsidR="00530130" w:rsidRDefault="00000000">
      <w:pPr>
        <w:numPr>
          <w:ilvl w:val="1"/>
          <w:numId w:val="17"/>
        </w:numPr>
      </w:pPr>
      <w:r>
        <w:rPr>
          <w:i/>
          <w:iCs/>
        </w:rPr>
        <w:t>Bomba de Agua</w:t>
      </w:r>
      <w:r>
        <w:t>: Mini bomba de 12 V DC con módulo relé para sistema de riego por goteo.</w:t>
      </w:r>
    </w:p>
    <w:p w14:paraId="4B383C7F" w14:textId="77777777" w:rsidR="00530130" w:rsidRDefault="00000000">
      <w:pPr>
        <w:numPr>
          <w:ilvl w:val="1"/>
          <w:numId w:val="17"/>
        </w:numPr>
      </w:pPr>
      <w:r>
        <w:rPr>
          <w:i/>
          <w:iCs/>
        </w:rPr>
        <w:t>Luces LED de Crecimiento</w:t>
      </w:r>
      <w:r>
        <w:t>: Tiras LED de espectro completo con módulo relé.</w:t>
      </w:r>
    </w:p>
    <w:p w14:paraId="4775C2F5" w14:textId="77777777" w:rsidR="00530130" w:rsidRDefault="00000000">
      <w:pPr>
        <w:pStyle w:val="Ttulo3"/>
      </w:pPr>
      <w:bookmarkStart w:id="9" w:name="diagrama-de-bloques-del-sistema"/>
      <w:bookmarkEnd w:id="8"/>
      <w:r>
        <w:lastRenderedPageBreak/>
        <w:t>1.3. Diagrama de Bloques del Sistema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4765"/>
        <w:gridCol w:w="1833"/>
        <w:gridCol w:w="2762"/>
      </w:tblGrid>
      <w:tr w:rsidR="00530130" w14:paraId="3C927D1E" w14:textId="77777777">
        <w:trPr>
          <w:tblHeader/>
        </w:trPr>
        <w:tc>
          <w:tcPr>
            <w:tcW w:w="0" w:type="auto"/>
          </w:tcPr>
          <w:p w14:paraId="0BC4FD49" w14:textId="77777777" w:rsidR="00530130" w:rsidRDefault="00000000">
            <w:r>
              <w:rPr>
                <w:b/>
                <w:bCs/>
              </w:rPr>
              <w:t>Módulo de Percepción (Entrada)</w:t>
            </w:r>
          </w:p>
        </w:tc>
        <w:tc>
          <w:tcPr>
            <w:tcW w:w="0" w:type="auto"/>
          </w:tcPr>
          <w:p w14:paraId="1F35898D" w14:textId="77777777" w:rsidR="00530130" w:rsidRDefault="00000000">
            <w:r>
              <w:rPr>
                <w:b/>
                <w:bCs/>
              </w:rPr>
              <w:t>Módulo de Control</w:t>
            </w:r>
          </w:p>
        </w:tc>
        <w:tc>
          <w:tcPr>
            <w:tcW w:w="0" w:type="auto"/>
          </w:tcPr>
          <w:p w14:paraId="63EAAA41" w14:textId="77777777" w:rsidR="00530130" w:rsidRDefault="00000000">
            <w:r>
              <w:rPr>
                <w:b/>
                <w:bCs/>
              </w:rPr>
              <w:t>Módulo de Actuación (Salida)</w:t>
            </w:r>
          </w:p>
        </w:tc>
      </w:tr>
      <w:tr w:rsidR="00530130" w14:paraId="115D760C" w14:textId="77777777">
        <w:tc>
          <w:tcPr>
            <w:tcW w:w="0" w:type="auto"/>
          </w:tcPr>
          <w:p w14:paraId="5AD6CB41" w14:textId="77777777" w:rsidR="00530130" w:rsidRDefault="00000000">
            <w:r>
              <w:t>Sensor DHT11/DHT22 (Temperatura y Humedad Ambiental)</w:t>
            </w:r>
          </w:p>
        </w:tc>
        <w:tc>
          <w:tcPr>
            <w:tcW w:w="0" w:type="auto"/>
          </w:tcPr>
          <w:p w14:paraId="7D4050E7" w14:textId="77777777" w:rsidR="00530130" w:rsidRDefault="00530130"/>
        </w:tc>
        <w:tc>
          <w:tcPr>
            <w:tcW w:w="0" w:type="auto"/>
          </w:tcPr>
          <w:p w14:paraId="276CBB62" w14:textId="77777777" w:rsidR="00530130" w:rsidRDefault="00000000">
            <w:r>
              <w:t>Ventiladores</w:t>
            </w:r>
          </w:p>
        </w:tc>
      </w:tr>
      <w:tr w:rsidR="00530130" w14:paraId="739E2E24" w14:textId="77777777">
        <w:tc>
          <w:tcPr>
            <w:tcW w:w="0" w:type="auto"/>
          </w:tcPr>
          <w:p w14:paraId="49865CDC" w14:textId="77777777" w:rsidR="00530130" w:rsidRDefault="00000000">
            <w:r>
              <w:t>Sensor de Humedad del Suelo</w:t>
            </w:r>
          </w:p>
        </w:tc>
        <w:tc>
          <w:tcPr>
            <w:tcW w:w="0" w:type="auto"/>
          </w:tcPr>
          <w:p w14:paraId="42A54E18" w14:textId="77777777" w:rsidR="00530130" w:rsidRDefault="00530130"/>
        </w:tc>
        <w:tc>
          <w:tcPr>
            <w:tcW w:w="0" w:type="auto"/>
          </w:tcPr>
          <w:p w14:paraId="5AB1D751" w14:textId="77777777" w:rsidR="00530130" w:rsidRDefault="00000000">
            <w:r>
              <w:t>Calefactor</w:t>
            </w:r>
          </w:p>
        </w:tc>
      </w:tr>
      <w:tr w:rsidR="00530130" w14:paraId="16ABF5BF" w14:textId="77777777">
        <w:tc>
          <w:tcPr>
            <w:tcW w:w="0" w:type="auto"/>
          </w:tcPr>
          <w:p w14:paraId="165D149D" w14:textId="77777777" w:rsidR="00530130" w:rsidRDefault="00000000">
            <w:r>
              <w:t>Sensor LDR (Luz)</w:t>
            </w:r>
          </w:p>
        </w:tc>
        <w:tc>
          <w:tcPr>
            <w:tcW w:w="0" w:type="auto"/>
          </w:tcPr>
          <w:p w14:paraId="0BEC967E" w14:textId="77777777" w:rsidR="00530130" w:rsidRDefault="00530130"/>
        </w:tc>
        <w:tc>
          <w:tcPr>
            <w:tcW w:w="0" w:type="auto"/>
          </w:tcPr>
          <w:p w14:paraId="0E560FE1" w14:textId="77777777" w:rsidR="00530130" w:rsidRDefault="00000000">
            <w:r>
              <w:t>Bomba de Agua (Riego)</w:t>
            </w:r>
          </w:p>
        </w:tc>
      </w:tr>
      <w:tr w:rsidR="00530130" w14:paraId="74B50476" w14:textId="77777777">
        <w:tc>
          <w:tcPr>
            <w:tcW w:w="0" w:type="auto"/>
          </w:tcPr>
          <w:p w14:paraId="5DFF4D0B" w14:textId="77777777" w:rsidR="00530130" w:rsidRDefault="00530130"/>
        </w:tc>
        <w:tc>
          <w:tcPr>
            <w:tcW w:w="0" w:type="auto"/>
          </w:tcPr>
          <w:p w14:paraId="263B82BA" w14:textId="77777777" w:rsidR="00530130" w:rsidRDefault="00530130"/>
        </w:tc>
        <w:tc>
          <w:tcPr>
            <w:tcW w:w="0" w:type="auto"/>
          </w:tcPr>
          <w:p w14:paraId="5412EA58" w14:textId="77777777" w:rsidR="00530130" w:rsidRDefault="00000000">
            <w:r>
              <w:t>Luces LED de Crecimiento</w:t>
            </w:r>
          </w:p>
        </w:tc>
      </w:tr>
    </w:tbl>
    <w:p w14:paraId="5F79228B" w14:textId="77777777" w:rsidR="00530130" w:rsidRDefault="00000000">
      <w:pPr>
        <w:pStyle w:val="Ttulo3"/>
      </w:pPr>
      <w:bookmarkStart w:id="10" w:name="lógica-de-programación-pseudocódigo"/>
      <w:bookmarkEnd w:id="9"/>
      <w:r>
        <w:t>1.4. Lógica de Programación (Pseudocódigo)</w:t>
      </w:r>
    </w:p>
    <w:p w14:paraId="452F1C1E" w14:textId="77777777" w:rsidR="00530130" w:rsidRDefault="00000000">
      <w:pPr>
        <w:pStyle w:val="SourceCode"/>
      </w:pPr>
      <w:r>
        <w:t>INICIO</w:t>
      </w:r>
      <w:r>
        <w:br/>
        <w:t xml:space="preserve">  CONFIGURAR PINES DE SENSORES Y ACTUADORES</w:t>
      </w:r>
      <w:r>
        <w:br/>
        <w:t xml:space="preserve">  CONFIGURAR COMUNICACIÓN SERIE</w:t>
      </w:r>
      <w:r>
        <w:br/>
      </w:r>
      <w:r>
        <w:br/>
        <w:t xml:space="preserve">  BUCLE_PRINCIPAL:</w:t>
      </w:r>
      <w:r>
        <w:br/>
        <w:t xml:space="preserve">    LEER_DATOS_SENSORES:</w:t>
      </w:r>
      <w:r>
        <w:br/>
        <w:t xml:space="preserve">      temperatura = LEER(sensor_temperatura)</w:t>
      </w:r>
      <w:r>
        <w:br/>
        <w:t xml:space="preserve">      humedad_ambiental = LEER(sensor_humedad_ambiental)</w:t>
      </w:r>
      <w:r>
        <w:br/>
        <w:t xml:space="preserve">      humedad_suelo = LEER(sensor_humedad_suelo)</w:t>
      </w:r>
      <w:r>
        <w:br/>
        <w:t xml:space="preserve">      nivel_luz = LEER(sensor_luz)</w:t>
      </w:r>
      <w:r>
        <w:br/>
      </w:r>
      <w:r>
        <w:br/>
        <w:t xml:space="preserve">    CONTROL_TEMPERATURA:</w:t>
      </w:r>
      <w:r>
        <w:br/>
        <w:t xml:space="preserve">      SI temperatura &gt; 25 C ENTONCES</w:t>
      </w:r>
      <w:r>
        <w:br/>
        <w:t xml:space="preserve">        ACTIVAR(ventiladores)</w:t>
      </w:r>
      <w:r>
        <w:br/>
        <w:t xml:space="preserve">        DESACTIVAR(calefactor)</w:t>
      </w:r>
      <w:r>
        <w:br/>
        <w:t xml:space="preserve">      SINO SI temperatura &lt; 20 C ENTONCES</w:t>
      </w:r>
      <w:r>
        <w:br/>
        <w:t xml:space="preserve">        ACTIVAR(calefactor)</w:t>
      </w:r>
      <w:r>
        <w:br/>
        <w:t xml:space="preserve">        DESACTIVAR(ventiladores)</w:t>
      </w:r>
      <w:r>
        <w:br/>
        <w:t xml:space="preserve">      SINO</w:t>
      </w:r>
      <w:r>
        <w:br/>
        <w:t xml:space="preserve">        DESACTIVAR(ventiladores)</w:t>
      </w:r>
      <w:r>
        <w:br/>
        <w:t xml:space="preserve">        DESACTIVAR(calefactor)</w:t>
      </w:r>
      <w:r>
        <w:br/>
        <w:t xml:space="preserve">      FIN_SI</w:t>
      </w:r>
      <w:r>
        <w:br/>
      </w:r>
      <w:r>
        <w:br/>
        <w:t xml:space="preserve">    CONTROL_HUMEDAD_AMBIENTAL:</w:t>
      </w:r>
      <w:r>
        <w:br/>
      </w:r>
      <w:r>
        <w:lastRenderedPageBreak/>
        <w:t xml:space="preserve">      SI humedad_ambiental &gt; 70 % ENTONCES</w:t>
      </w:r>
      <w:r>
        <w:br/>
        <w:t xml:space="preserve">        ACTIVAR(ventiladores) // Ayuda a reducir humedad</w:t>
      </w:r>
      <w:r>
        <w:br/>
        <w:t xml:space="preserve">      SINO SI humedad_ambiental &lt; 60 % ENTONCES</w:t>
      </w:r>
      <w:r>
        <w:br/>
        <w:t xml:space="preserve">        // Podría activar nebulizador si estuviera implementado</w:t>
      </w:r>
      <w:r>
        <w:br/>
        <w:t xml:space="preserve">        // Por ahora, no hay actuador directo para aumentar humedad</w:t>
      </w:r>
      <w:r>
        <w:br/>
        <w:t xml:space="preserve">      FIN_SI</w:t>
      </w:r>
      <w:r>
        <w:br/>
      </w:r>
      <w:r>
        <w:br/>
        <w:t xml:space="preserve">    CONTROL_HUMEDAD_SUELO:</w:t>
      </w:r>
      <w:r>
        <w:br/>
        <w:t xml:space="preserve">      SI humedad_suelo &lt; 40 % ENTONCES</w:t>
      </w:r>
      <w:r>
        <w:br/>
        <w:t xml:space="preserve">        ACTIVAR(bomba_agua) durante 5 segundos</w:t>
      </w:r>
      <w:r>
        <w:br/>
        <w:t xml:space="preserve">        ESPERAR(300) // ms para que el agua se asiente</w:t>
      </w:r>
      <w:r>
        <w:br/>
        <w:t xml:space="preserve">        DESACTIVAR(bomba_agua)</w:t>
      </w:r>
      <w:r>
        <w:br/>
        <w:t xml:space="preserve">      SINO SI humedad_suelo &gt; 60 % ENTONCES</w:t>
      </w:r>
      <w:r>
        <w:br/>
        <w:t xml:space="preserve">        // No hacer nada, esperar a que el suelo se seque</w:t>
      </w:r>
      <w:r>
        <w:br/>
        <w:t xml:space="preserve">      FIN_SI</w:t>
      </w:r>
      <w:r>
        <w:br/>
      </w:r>
      <w:r>
        <w:br/>
        <w:t xml:space="preserve">    CONTROL_ILUMINACION:</w:t>
      </w:r>
      <w:r>
        <w:br/>
        <w:t xml:space="preserve">      // Asumiendo un reloj interno o módulo RTC</w:t>
      </w:r>
      <w:r>
        <w:br/>
        <w:t xml:space="preserve">      hora_actual = OBTENER_HORA()</w:t>
      </w:r>
      <w:r>
        <w:br/>
        <w:t xml:space="preserve">      SI (hora_actual &gt;= 6 Y hora_actual &lt; 20) ENTONCES // Horas diurnas</w:t>
      </w:r>
      <w:r>
        <w:br/>
        <w:t xml:space="preserve">        SI nivel_luz &lt; UMBRAL_LUZ_MINIMO ENTONCES</w:t>
      </w:r>
      <w:r>
        <w:br/>
        <w:t xml:space="preserve">          ACTIVAR(luces_LED)</w:t>
      </w:r>
      <w:r>
        <w:br/>
        <w:t xml:space="preserve">        SINO</w:t>
      </w:r>
      <w:r>
        <w:br/>
        <w:t xml:space="preserve">          DESACTIVAR(luces_LED)</w:t>
      </w:r>
      <w:r>
        <w:br/>
        <w:t xml:space="preserve">        FIN_SI</w:t>
      </w:r>
      <w:r>
        <w:br/>
        <w:t xml:space="preserve">      SINO // Horas nocturnas</w:t>
      </w:r>
      <w:r>
        <w:br/>
        <w:t xml:space="preserve">        DESACTIVAR(luces_LED)</w:t>
      </w:r>
      <w:r>
        <w:br/>
        <w:t xml:space="preserve">      FIN_SI</w:t>
      </w:r>
      <w:r>
        <w:br/>
      </w:r>
      <w:r>
        <w:br/>
        <w:t xml:space="preserve">    ESPERAR(60000) // Esperar 1 minuto antes de la siguiente lectura</w:t>
      </w:r>
      <w:r>
        <w:br/>
        <w:t>FIN_BUCLE</w:t>
      </w:r>
      <w:r>
        <w:br/>
        <w:t>FIN</w:t>
      </w:r>
    </w:p>
    <w:p w14:paraId="3B567AC6" w14:textId="77777777" w:rsidR="00530130" w:rsidRDefault="00000000">
      <w:pPr>
        <w:pStyle w:val="Ttulo3"/>
      </w:pPr>
      <w:bookmarkStart w:id="11" w:name="alimentación-del-sistema"/>
      <w:bookmarkEnd w:id="10"/>
      <w:r>
        <w:t>1.5. Alimentación del Sistema</w:t>
      </w:r>
    </w:p>
    <w:p w14:paraId="7FB0C987" w14:textId="77777777" w:rsidR="00530130" w:rsidRDefault="00000000">
      <w:r>
        <w:t xml:space="preserve">El sistema se alimentaría mediante una fuente de alimentación de 12 V DC, capaz de suministrar la corriente necesaria para todos los actuadores (ventiladores, bomba, luces LED, calefactor) y la placa Arduino (a través de su entrada de alimentación). Se podría </w:t>
      </w:r>
      <w:r>
        <w:lastRenderedPageBreak/>
        <w:t>considerar una batería recargable con un panel solar para una solución más autónoma y sostenible.</w:t>
      </w:r>
    </w:p>
    <w:p w14:paraId="3C304AD0" w14:textId="77777777" w:rsidR="00530130" w:rsidRDefault="00000000">
      <w:pPr>
        <w:pStyle w:val="Ttulo3"/>
      </w:pPr>
      <w:bookmarkStart w:id="12" w:name="estimación-de-presupuesto-aproximado"/>
      <w:bookmarkEnd w:id="11"/>
      <w:r>
        <w:t>1.6. Estimación de Presupuesto (aproximado)</w:t>
      </w:r>
    </w:p>
    <w:p w14:paraId="23B2D053" w14:textId="77777777" w:rsidR="00530130" w:rsidRDefault="00000000">
      <w:pPr>
        <w:numPr>
          <w:ilvl w:val="0"/>
          <w:numId w:val="18"/>
        </w:numPr>
      </w:pPr>
      <w:r>
        <w:t>Placa Arduino Uno R4 Minima: 25 €</w:t>
      </w:r>
    </w:p>
    <w:p w14:paraId="1DEED3ED" w14:textId="77777777" w:rsidR="00530130" w:rsidRDefault="00000000">
      <w:pPr>
        <w:numPr>
          <w:ilvl w:val="0"/>
          <w:numId w:val="18"/>
        </w:numPr>
      </w:pPr>
      <w:r>
        <w:t>Sensor DHT11/DHT22: 5 €</w:t>
      </w:r>
    </w:p>
    <w:p w14:paraId="6E44E16B" w14:textId="77777777" w:rsidR="00530130" w:rsidRDefault="00000000">
      <w:pPr>
        <w:numPr>
          <w:ilvl w:val="0"/>
          <w:numId w:val="18"/>
        </w:numPr>
      </w:pPr>
      <w:r>
        <w:t>Sensor de Humedad del Suelo (capacitivo): 8 €</w:t>
      </w:r>
    </w:p>
    <w:p w14:paraId="6388BA28" w14:textId="77777777" w:rsidR="00530130" w:rsidRDefault="00000000">
      <w:pPr>
        <w:numPr>
          <w:ilvl w:val="0"/>
          <w:numId w:val="18"/>
        </w:numPr>
      </w:pPr>
      <w:r>
        <w:t>Sensor LDR: 2 €</w:t>
      </w:r>
    </w:p>
    <w:p w14:paraId="0F5A8D24" w14:textId="77777777" w:rsidR="00530130" w:rsidRDefault="00000000">
      <w:pPr>
        <w:numPr>
          <w:ilvl w:val="0"/>
          <w:numId w:val="18"/>
        </w:numPr>
      </w:pPr>
      <w:r>
        <w:t>Módulos Relé (4 unidades): 12 € (3 €/unidad)</w:t>
      </w:r>
    </w:p>
    <w:p w14:paraId="1FE5542E" w14:textId="77777777" w:rsidR="00530130" w:rsidRDefault="00000000">
      <w:pPr>
        <w:numPr>
          <w:ilvl w:val="0"/>
          <w:numId w:val="18"/>
        </w:numPr>
      </w:pPr>
      <w:r>
        <w:t>Ventiladores 12 V DC (2 unidades): 10 € (5 €/unidad)</w:t>
      </w:r>
    </w:p>
    <w:p w14:paraId="3BDB21BB" w14:textId="77777777" w:rsidR="00530130" w:rsidRDefault="00000000">
      <w:pPr>
        <w:numPr>
          <w:ilvl w:val="0"/>
          <w:numId w:val="18"/>
        </w:numPr>
      </w:pPr>
      <w:r>
        <w:t>Calefactor de bajo consumo: 15 €</w:t>
      </w:r>
    </w:p>
    <w:p w14:paraId="60A9E58A" w14:textId="77777777" w:rsidR="00530130" w:rsidRDefault="00000000">
      <w:pPr>
        <w:numPr>
          <w:ilvl w:val="0"/>
          <w:numId w:val="18"/>
        </w:numPr>
      </w:pPr>
      <w:r>
        <w:t>Mini Bomba de Agua 12 V DC: 10 €</w:t>
      </w:r>
    </w:p>
    <w:p w14:paraId="70D7BA78" w14:textId="77777777" w:rsidR="00530130" w:rsidRDefault="00000000">
      <w:pPr>
        <w:numPr>
          <w:ilvl w:val="0"/>
          <w:numId w:val="18"/>
        </w:numPr>
      </w:pPr>
      <w:r>
        <w:t>Tiras LED de Crecimiento (1 metro): 20 €</w:t>
      </w:r>
    </w:p>
    <w:p w14:paraId="1F19778B" w14:textId="77777777" w:rsidR="00530130" w:rsidRDefault="00000000">
      <w:pPr>
        <w:numPr>
          <w:ilvl w:val="0"/>
          <w:numId w:val="18"/>
        </w:numPr>
      </w:pPr>
      <w:r>
        <w:t>Fuente de Alimentación 12 V DC: 15 €</w:t>
      </w:r>
    </w:p>
    <w:p w14:paraId="2F0BE358" w14:textId="77777777" w:rsidR="00530130" w:rsidRDefault="00000000">
      <w:pPr>
        <w:numPr>
          <w:ilvl w:val="0"/>
          <w:numId w:val="18"/>
        </w:numPr>
      </w:pPr>
      <w:r>
        <w:t>Cables, protoboard, resistencias, etc.: 10 €</w:t>
      </w:r>
    </w:p>
    <w:p w14:paraId="761D6442" w14:textId="77777777" w:rsidR="00530130" w:rsidRDefault="00000000">
      <w:pPr>
        <w:numPr>
          <w:ilvl w:val="0"/>
          <w:numId w:val="18"/>
        </w:numPr>
      </w:pPr>
      <w:r>
        <w:rPr>
          <w:b/>
          <w:bCs/>
        </w:rPr>
        <w:t>Total estimado</w:t>
      </w:r>
      <w:r>
        <w:t>: 132 €</w:t>
      </w:r>
      <w:bookmarkEnd w:id="5"/>
      <w:bookmarkEnd w:id="6"/>
      <w:bookmarkEnd w:id="12"/>
    </w:p>
    <w:sectPr w:rsidR="00530130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3C50B" w14:textId="77777777" w:rsidR="000B0B62" w:rsidRDefault="000B0B62">
      <w:pPr>
        <w:spacing w:after="0" w:line="240" w:lineRule="auto"/>
      </w:pPr>
      <w:r>
        <w:separator/>
      </w:r>
    </w:p>
  </w:endnote>
  <w:endnote w:type="continuationSeparator" w:id="0">
    <w:p w14:paraId="0820EA6C" w14:textId="77777777" w:rsidR="000B0B62" w:rsidRDefault="000B0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F5B1C" w14:textId="77777777" w:rsidR="00000000" w:rsidRDefault="00000000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19142465" wp14:editId="34C5000C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808080"/>
        <w:sz w:val="18"/>
        <w:szCs w:val="18"/>
      </w:rPr>
      <w:t xml:space="preserve">   </w:t>
    </w:r>
    <w:r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Pr="008328A0">
      <w:rPr>
        <w:rFonts w:ascii="Verdana" w:hAnsi="Verdana"/>
        <w:b/>
        <w:color w:val="808080"/>
        <w:sz w:val="16"/>
        <w:szCs w:val="16"/>
      </w:rPr>
      <w:t>Mc</w:t>
    </w:r>
    <w:r>
      <w:rPr>
        <w:rFonts w:ascii="Verdana" w:hAnsi="Verdana"/>
        <w:b/>
        <w:color w:val="808080"/>
        <w:sz w:val="16"/>
        <w:szCs w:val="16"/>
      </w:rPr>
      <w:t>G</w:t>
    </w:r>
    <w:r w:rsidRPr="008328A0">
      <w:rPr>
        <w:rFonts w:ascii="Verdana" w:hAnsi="Verdana"/>
        <w:b/>
        <w:color w:val="808080"/>
        <w:sz w:val="16"/>
        <w:szCs w:val="16"/>
      </w:rPr>
      <w:t>raw</w:t>
    </w:r>
    <w:r>
      <w:rPr>
        <w:rFonts w:ascii="Verdana" w:hAnsi="Verdana"/>
        <w:b/>
        <w:color w:val="808080"/>
        <w:sz w:val="16"/>
        <w:szCs w:val="16"/>
      </w:rPr>
      <w:t xml:space="preserve"> </w:t>
    </w:r>
    <w:r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9DD94" w14:textId="77777777" w:rsidR="000B0B62" w:rsidRDefault="000B0B62">
      <w:r>
        <w:separator/>
      </w:r>
    </w:p>
  </w:footnote>
  <w:footnote w:type="continuationSeparator" w:id="0">
    <w:p w14:paraId="12E40253" w14:textId="77777777" w:rsidR="000B0B62" w:rsidRDefault="000B0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B0B33" w14:textId="77777777" w:rsidR="00000000" w:rsidRDefault="00000000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31160C8" wp14:editId="6CBA969F">
              <wp:simplePos x="0" y="0"/>
              <wp:positionH relativeFrom="margin">
                <wp:posOffset>-12526</wp:posOffset>
              </wp:positionH>
              <wp:positionV relativeFrom="paragraph">
                <wp:posOffset>-195580</wp:posOffset>
              </wp:positionV>
              <wp:extent cx="3231515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1515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9F9F89" w14:textId="77777777" w:rsidR="00000000" w:rsidRPr="00DE0C4E" w:rsidRDefault="00000000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 w:rsidRPr="00DE0C4E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ACTIVIDAD DE RET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pt;margin-top:-15.4pt;width:254.45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" filled="f" stroked="f">
              <v:textbox>
                <w:txbxContent>
                  <w:p w14:paraId="3179CA6E" w14:textId="6DCFE9E5" w:rsidR="00865155" w:rsidRPr="00DE0C4E" w:rsidRDefault="00DE0C4E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 w:rsidRPr="00DE0C4E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CTIVIDAD DE RET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3133EB" wp14:editId="73A1966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D73E1A5" w14:textId="77777777" w:rsidR="00000000" w:rsidRDefault="00000000" w:rsidP="002A35B3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024F84" wp14:editId="2EB17E61">
                                <wp:extent cx="722630" cy="722630"/>
                                <wp:effectExtent l="0" t="0" r="0" b="1270"/>
                                <wp:docPr id="784475084" name="Imagen 1" descr="Icono&#10;&#10;El contenido generado por IA puede ser incorrecto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84475084" name="Imagen 1" descr="Icono&#10;&#10;El contenido generado por IA puede ser incorrecto.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1A4708C" w14:textId="77777777" w:rsidR="00000000" w:rsidRDefault="00000000" w:rsidP="002A35B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6BB497B0" w14:textId="2DAA29F7" w:rsidR="002A35B3" w:rsidRDefault="002A35B3" w:rsidP="002A35B3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D601FE5" wp14:editId="7418B72E">
                          <wp:extent cx="722630" cy="722630"/>
                          <wp:effectExtent l="0" t="0" r="0" b="1270"/>
                          <wp:docPr id="784475084" name="Imagen 1" descr="Icono&#10;&#10;El contenido generado por IA puede ser incorrecto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84475084" name="Imagen 1" descr="Icono&#10;&#10;El contenido generado por IA puede ser incorrecto.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F350E29" w14:textId="77777777" w:rsidR="002A35B3" w:rsidRDefault="002A35B3" w:rsidP="002A35B3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D63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EC84E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09FC4E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left="720" w:hanging="360"/>
      </w:pPr>
      <w:rPr>
        <w:color w:val="808080" w:themeColor="background1" w:themeShade="80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>
      <w:start w:val="1"/>
      <w:numFmt w:val="lowerRoman"/>
      <w:lvlText w:val="%3."/>
      <w:lvlJc w:val="right"/>
      <w:pPr>
        <w:ind w:left="2160" w:hanging="180"/>
      </w:pPr>
    </w:lvl>
    <w:lvl w:ilvl="3" w:tplc="040A000F">
      <w:start w:val="1"/>
      <w:numFmt w:val="decimal"/>
      <w:lvlText w:val="%4."/>
      <w:lvlJc w:val="left"/>
      <w:pPr>
        <w:ind w:left="2880" w:hanging="360"/>
      </w:pPr>
    </w:lvl>
    <w:lvl w:ilvl="4" w:tplc="040A0019">
      <w:start w:val="1"/>
      <w:numFmt w:val="lowerLetter"/>
      <w:lvlText w:val="%5."/>
      <w:lvlJc w:val="left"/>
      <w:pPr>
        <w:ind w:left="3600" w:hanging="360"/>
      </w:pPr>
    </w:lvl>
    <w:lvl w:ilvl="5" w:tplc="040A001B">
      <w:start w:val="1"/>
      <w:numFmt w:val="lowerRoman"/>
      <w:lvlText w:val="%6."/>
      <w:lvlJc w:val="right"/>
      <w:pPr>
        <w:ind w:left="4320" w:hanging="180"/>
      </w:pPr>
    </w:lvl>
    <w:lvl w:ilvl="6" w:tplc="040A000F">
      <w:start w:val="1"/>
      <w:numFmt w:val="decimal"/>
      <w:lvlText w:val="%7."/>
      <w:lvlJc w:val="left"/>
      <w:pPr>
        <w:ind w:left="5040" w:hanging="360"/>
      </w:pPr>
    </w:lvl>
    <w:lvl w:ilvl="7" w:tplc="040A0019">
      <w:start w:val="1"/>
      <w:numFmt w:val="lowerLetter"/>
      <w:lvlText w:val="%8."/>
      <w:lvlJc w:val="left"/>
      <w:pPr>
        <w:ind w:left="5760" w:hanging="360"/>
      </w:pPr>
    </w:lvl>
    <w:lvl w:ilvl="8" w:tplc="04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left="1060" w:hanging="700"/>
      </w:pPr>
      <w:rPr>
        <w:rFonts w:ascii="Verdana" w:eastAsia="Times New Roman" w:hAnsi="Verdana" w:cs="Times New Roman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021489">
    <w:abstractNumId w:val="4"/>
  </w:num>
  <w:num w:numId="2" w16cid:durableId="1909929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6818619">
    <w:abstractNumId w:val="0"/>
  </w:num>
  <w:num w:numId="4" w16cid:durableId="59645236">
    <w:abstractNumId w:val="1"/>
  </w:num>
  <w:num w:numId="5" w16cid:durableId="4677451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9049544">
    <w:abstractNumId w:val="1"/>
  </w:num>
  <w:num w:numId="7" w16cid:durableId="770664399">
    <w:abstractNumId w:val="1"/>
  </w:num>
  <w:num w:numId="8" w16cid:durableId="78334494">
    <w:abstractNumId w:val="1"/>
  </w:num>
  <w:num w:numId="9" w16cid:durableId="19288092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19909617">
    <w:abstractNumId w:val="1"/>
  </w:num>
  <w:num w:numId="11" w16cid:durableId="1163399573">
    <w:abstractNumId w:val="1"/>
  </w:num>
  <w:num w:numId="12" w16cid:durableId="600996392">
    <w:abstractNumId w:val="1"/>
  </w:num>
  <w:num w:numId="13" w16cid:durableId="644622242">
    <w:abstractNumId w:val="1"/>
  </w:num>
  <w:num w:numId="14" w16cid:durableId="599795830">
    <w:abstractNumId w:val="1"/>
  </w:num>
  <w:num w:numId="15" w16cid:durableId="1916280526">
    <w:abstractNumId w:val="1"/>
  </w:num>
  <w:num w:numId="16" w16cid:durableId="2132047627">
    <w:abstractNumId w:val="1"/>
  </w:num>
  <w:num w:numId="17" w16cid:durableId="770706149">
    <w:abstractNumId w:val="1"/>
  </w:num>
  <w:num w:numId="18" w16cid:durableId="198399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0130"/>
    <w:rsid w:val="000B0B62"/>
    <w:rsid w:val="00530130"/>
    <w:rsid w:val="005D1985"/>
    <w:rsid w:val="00B65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C5052"/>
  <w15:docId w15:val="{A7A70800-AB73-4733-B17D-FEEAC4CEB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155"/>
  </w:style>
  <w:style w:type="paragraph" w:styleId="Ttulo1">
    <w:name w:val="heading 1"/>
    <w:basedOn w:val="Normal"/>
    <w:next w:val="Normal"/>
    <w:link w:val="Ttulo1Car"/>
    <w:uiPriority w:val="9"/>
    <w:qFormat/>
    <w:rsid w:val="008651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651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651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651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6515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6515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6515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6515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6515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6515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65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651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86515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86515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86515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651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6515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865155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865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5155"/>
  </w:style>
  <w:style w:type="paragraph" w:styleId="Piedepgina">
    <w:name w:val="footer"/>
    <w:basedOn w:val="Normal"/>
    <w:link w:val="PiedepginaCar"/>
    <w:uiPriority w:val="99"/>
    <w:unhideWhenUsed/>
    <w:rsid w:val="00865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5155"/>
  </w:style>
  <w:style w:type="paragraph" w:styleId="NormalWeb">
    <w:name w:val="Normal (Web)"/>
    <w:basedOn w:val="Normal"/>
    <w:uiPriority w:val="99"/>
    <w:semiHidden/>
    <w:unhideWhenUsed/>
    <w:rsid w:val="002A35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89</Words>
  <Characters>8195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i</dc:creator>
  <cp:keywords/>
  <cp:lastModifiedBy>Sergi</cp:lastModifiedBy>
  <cp:revision>2</cp:revision>
  <dcterms:created xsi:type="dcterms:W3CDTF">2026-02-19T15:49:00Z</dcterms:created>
  <dcterms:modified xsi:type="dcterms:W3CDTF">2026-02-19T15:49:00Z</dcterms:modified>
</cp:coreProperties>
</file>